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F2CF91" w14:textId="77777777" w:rsidR="003D4A3A" w:rsidRPr="003D4A3A" w:rsidRDefault="003D4A3A" w:rsidP="004F6EBB">
      <w:pPr>
        <w:pStyle w:val="Heading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7711C0C5" w14:textId="116690F8" w:rsidR="003D4A3A" w:rsidRPr="00986417" w:rsidRDefault="003D4A3A" w:rsidP="003D4A3A">
      <w:pPr>
        <w:rPr>
          <w:sz w:val="22"/>
        </w:rPr>
      </w:pPr>
      <w:r w:rsidRPr="00986417">
        <w:rPr>
          <w:sz w:val="22"/>
        </w:rPr>
        <w:t xml:space="preserve">Problems for in-class lab for the </w:t>
      </w:r>
      <w:hyperlink r:id="rId8" w:history="1">
        <w:r w:rsidRPr="00986417">
          <w:rPr>
            <w:rStyle w:val="Hyperlink"/>
            <w:sz w:val="22"/>
          </w:rPr>
          <w:t>"</w:t>
        </w:r>
        <w:r w:rsidRPr="00986417">
          <w:rPr>
            <w:rStyle w:val="Hyperlink"/>
            <w:noProof/>
            <w:sz w:val="22"/>
          </w:rPr>
          <w:t xml:space="preserve">JavaScript </w:t>
        </w:r>
        <w:r w:rsidRPr="00986417">
          <w:rPr>
            <w:rStyle w:val="Hyperlink"/>
            <w:sz w:val="22"/>
          </w:rPr>
          <w:t xml:space="preserve">Advanced" course @ </w:t>
        </w:r>
        <w:r w:rsidRPr="00986417">
          <w:rPr>
            <w:rStyle w:val="Hyperlink"/>
            <w:noProof/>
            <w:sz w:val="22"/>
          </w:rPr>
          <w:t>SoftUni</w:t>
        </w:r>
      </w:hyperlink>
      <w:bookmarkStart w:id="0" w:name="_GoBack"/>
      <w:bookmarkEnd w:id="0"/>
      <w:r w:rsidRPr="00986417">
        <w:rPr>
          <w:sz w:val="22"/>
        </w:rPr>
        <w:t xml:space="preserve">. 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 xml:space="preserve">judge system at </w:t>
      </w:r>
      <w:hyperlink r:id="rId9" w:history="1">
        <w:r w:rsidR="006702FA" w:rsidRPr="00986417">
          <w:rPr>
            <w:rStyle w:val="Hyperlink"/>
            <w:sz w:val="22"/>
          </w:rPr>
          <w:t>https://judge.softuni.bg/Contests/2749/Syntax-Functions-and-Statements-Lab</w:t>
        </w:r>
      </w:hyperlink>
    </w:p>
    <w:p w14:paraId="7F1D3043" w14:textId="6BB2100A" w:rsidR="003D4A3A" w:rsidRDefault="00E62158" w:rsidP="002E4A32">
      <w:pPr>
        <w:pStyle w:val="Heading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Strong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Strong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Strong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Strong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8</w:t>
            </w:r>
          </w:p>
          <w:p w14:paraId="3D550150" w14:textId="0BBE2746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16</w:t>
            </w:r>
          </w:p>
          <w:p w14:paraId="44790860" w14:textId="339EA1F5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Heading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Strong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5E70F028" w:rsidR="002E4A32" w:rsidRPr="00986417" w:rsidRDefault="00E62158" w:rsidP="002E4A32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The string’s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Heading2"/>
      </w:pPr>
      <w:r>
        <w:t>String Length</w:t>
      </w:r>
    </w:p>
    <w:p w14:paraId="3B157620" w14:textId="026F6987" w:rsidR="003D4A3A" w:rsidRPr="00780D8D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22</w:t>
            </w:r>
          </w:p>
          <w:p w14:paraId="28B69B9C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0</w:t>
            </w:r>
          </w:p>
          <w:p w14:paraId="4732FA9F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ListParagraph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50A19E15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54B202FA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4C291706" wp14:editId="5F6511BA">
            <wp:extent cx="3978680" cy="1440180"/>
            <wp:effectExtent l="19050" t="19050" r="22225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0499" cy="144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38C92A5C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764C6306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21D5DBF0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20" w:history="1">
        <w:r w:rsidRPr="00191C38">
          <w:rPr>
            <w:rStyle w:val="Hyperlink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246357A3" wp14:editId="1225CCB4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37857D07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26276FC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567B7E62" wp14:editId="5AAC5176">
            <wp:extent cx="4101442" cy="2694516"/>
            <wp:effectExtent l="19050" t="19050" r="13970" b="107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08394" cy="2699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598184A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Strong"/>
          <w:sz w:val="22"/>
        </w:rPr>
        <w:t xml:space="preserve">n </w:t>
      </w:r>
      <w:r w:rsidRPr="00993872">
        <w:rPr>
          <w:rStyle w:val="Strong"/>
          <w:b w:val="0"/>
          <w:sz w:val="22"/>
        </w:rPr>
        <w:t>and</w:t>
      </w:r>
      <w:r w:rsidRPr="00993872">
        <w:rPr>
          <w:rStyle w:val="Strong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Strong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993872" w:rsidRDefault="00D22D80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-8', '</w:t>
            </w:r>
            <w:r w:rsidR="003D4A3A" w:rsidRPr="00993872">
              <w:rPr>
                <w:rFonts w:ascii="Consolas" w:hAnsi="Consolas"/>
                <w:b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ListParagraph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62DE5B3">
            <wp:extent cx="2553286" cy="922020"/>
            <wp:effectExtent l="19050" t="19050" r="19050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53286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</w:t>
      </w:r>
      <w:proofErr w:type="gramStart"/>
      <w:r w:rsidRPr="00993872">
        <w:rPr>
          <w:sz w:val="22"/>
        </w:rPr>
        <w:t xml:space="preserve">a </w:t>
      </w:r>
      <w:r w:rsidRPr="00993872">
        <w:rPr>
          <w:rStyle w:val="CodeChar"/>
          <w:sz w:val="22"/>
        </w:rPr>
        <w:t>for</w:t>
      </w:r>
      <w:proofErr w:type="gramEnd"/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4CBB8ED">
            <wp:extent cx="3954780" cy="800100"/>
            <wp:effectExtent l="19050" t="19050" r="26670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54780" cy="800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368217E4" wp14:editId="37DB5DB8">
            <wp:extent cx="1569720" cy="403860"/>
            <wp:effectExtent l="19050" t="19050" r="11430" b="152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69720" cy="40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Heading2"/>
        <w:rPr>
          <w:lang w:val="bg-BG"/>
        </w:rPr>
      </w:pPr>
      <w:r w:rsidRPr="003D4A3A"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993872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color w:val="000000"/>
                <w:sz w:val="22"/>
                <w:lang w:val="bg-BG" w:eastAsia="bg-BG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noProof/>
                <w:sz w:val="22"/>
              </w:rPr>
              <w:t>Mon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993872" w:rsidRDefault="00E62158" w:rsidP="00E36DC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Fri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Invalid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error</w:t>
            </w:r>
          </w:p>
        </w:tc>
      </w:tr>
    </w:tbl>
    <w:p w14:paraId="660194C2" w14:textId="60BA3B23" w:rsidR="00284A7F" w:rsidRDefault="00284A7F" w:rsidP="00284A7F">
      <w:p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  </w:t>
      </w:r>
    </w:p>
    <w:p w14:paraId="77ED6AB2" w14:textId="6D13B219" w:rsidR="004E002F" w:rsidRPr="004E002F" w:rsidRDefault="004E002F" w:rsidP="004E002F">
      <w:pPr>
        <w:pStyle w:val="Heading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ListParagraph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r w:rsidRPr="00E7010B">
        <w:rPr>
          <w:b/>
          <w:sz w:val="22"/>
        </w:rPr>
        <w:t>Date()</w:t>
      </w:r>
    </w:p>
    <w:p w14:paraId="69CD8C45" w14:textId="250B357F" w:rsidR="003D4A3A" w:rsidRPr="003D4A3A" w:rsidRDefault="003D4A3A" w:rsidP="00284A7F">
      <w:pPr>
        <w:pStyle w:val="Heading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ListParagraph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6</w:t>
            </w:r>
          </w:p>
          <w:p w14:paraId="20768B54" w14:textId="1803802D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.8</w:t>
            </w:r>
            <w:r w:rsidR="00F708D4" w:rsidRPr="00F708D4">
              <w:rPr>
                <w:rFonts w:ascii="Consolas" w:hAnsi="Consolas"/>
                <w:b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30</w:t>
            </w:r>
          </w:p>
          <w:p w14:paraId="7E388A44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0.9375</w:t>
            </w:r>
          </w:p>
          <w:p w14:paraId="5A1D5347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61064F" w14:textId="77777777" w:rsidR="00A3478A" w:rsidRDefault="00A3478A" w:rsidP="008068A2">
      <w:pPr>
        <w:spacing w:after="0" w:line="240" w:lineRule="auto"/>
      </w:pPr>
      <w:r>
        <w:separator/>
      </w:r>
    </w:p>
  </w:endnote>
  <w:endnote w:type="continuationSeparator" w:id="0">
    <w:p w14:paraId="0C33D608" w14:textId="77777777" w:rsidR="00A3478A" w:rsidRDefault="00A347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1B27E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61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61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1B27E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61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61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76FE0B" w14:textId="77777777" w:rsidR="00A3478A" w:rsidRDefault="00A3478A" w:rsidP="008068A2">
      <w:pPr>
        <w:spacing w:after="0" w:line="240" w:lineRule="auto"/>
      </w:pPr>
      <w:r>
        <w:separator/>
      </w:r>
    </w:p>
  </w:footnote>
  <w:footnote w:type="continuationSeparator" w:id="0">
    <w:p w14:paraId="4455CA66" w14:textId="77777777" w:rsidR="00A3478A" w:rsidRDefault="00A347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7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6"/>
  </w:num>
  <w:num w:numId="19">
    <w:abstractNumId w:val="38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0"/>
  </w:num>
  <w:num w:numId="28">
    <w:abstractNumId w:val="19"/>
  </w:num>
  <w:num w:numId="29">
    <w:abstractNumId w:val="45"/>
  </w:num>
  <w:num w:numId="30">
    <w:abstractNumId w:val="22"/>
  </w:num>
  <w:num w:numId="31">
    <w:abstractNumId w:val="13"/>
  </w:num>
  <w:num w:numId="32">
    <w:abstractNumId w:val="39"/>
  </w:num>
  <w:num w:numId="33">
    <w:abstractNumId w:val="42"/>
  </w:num>
  <w:num w:numId="34">
    <w:abstractNumId w:val="26"/>
  </w:num>
  <w:num w:numId="35">
    <w:abstractNumId w:val="44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33"/>
  </w:num>
  <w:num w:numId="41">
    <w:abstractNumId w:val="5"/>
  </w:num>
  <w:num w:numId="42">
    <w:abstractNumId w:val="24"/>
  </w:num>
  <w:num w:numId="43">
    <w:abstractNumId w:val="25"/>
  </w:num>
  <w:num w:numId="44">
    <w:abstractNumId w:val="36"/>
  </w:num>
  <w:num w:numId="45">
    <w:abstractNumId w:val="43"/>
  </w:num>
  <w:num w:numId="46">
    <w:abstractNumId w:val="35"/>
  </w:num>
  <w:num w:numId="47">
    <w:abstractNumId w:val="4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qQUAqkTZ/y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A2D2D"/>
    <w:rsid w:val="002C539D"/>
    <w:rsid w:val="002C71C6"/>
    <w:rsid w:val="002D07CA"/>
    <w:rsid w:val="002E4A32"/>
    <w:rsid w:val="00305122"/>
    <w:rsid w:val="003230CF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D88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D7543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2529"/>
    <w:rsid w:val="008B557F"/>
    <w:rsid w:val="008C2344"/>
    <w:rsid w:val="008C2B83"/>
    <w:rsid w:val="008C5930"/>
    <w:rsid w:val="008D6097"/>
    <w:rsid w:val="008E40A0"/>
    <w:rsid w:val="008E617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478A"/>
    <w:rsid w:val="00A352F8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7643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626D"/>
    <w:rsid w:val="00CC0B1B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150A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84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en.wikipedia.org/wiki/Circle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49/Syntax-Functions-and-Statem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image" Target="media/image28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image" Target="media/image240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60.png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A0A346-E6F4-45B9-810A-1CE7DB456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6</TotalTime>
  <Pages>7</Pages>
  <Words>1034</Words>
  <Characters>5896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27</cp:revision>
  <cp:lastPrinted>2023-05-04T05:43:00Z</cp:lastPrinted>
  <dcterms:created xsi:type="dcterms:W3CDTF">2019-11-12T12:29:00Z</dcterms:created>
  <dcterms:modified xsi:type="dcterms:W3CDTF">2023-09-05T16:00:00Z</dcterms:modified>
  <cp:category>computer programming;programming;software development;software engineering</cp:category>
</cp:coreProperties>
</file>